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78A2" w:rsidRDefault="008833EB" w:rsidP="005678A2">
      <w:pPr>
        <w:rPr>
          <w:rFonts w:ascii="Arial" w:hAnsi="Arial" w:cs="Arial"/>
          <w:b/>
        </w:rPr>
      </w:pPr>
      <w:r>
        <w:rPr>
          <w:rFonts w:ascii="Arial" w:hAnsi="Arial" w:cs="Arial"/>
          <w:b/>
        </w:rPr>
        <w:t>Letter #</w:t>
      </w:r>
      <w:r w:rsidR="00CD6076">
        <w:rPr>
          <w:rFonts w:ascii="Arial" w:hAnsi="Arial" w:cs="Arial"/>
          <w:b/>
        </w:rPr>
        <w:t>11</w:t>
      </w:r>
      <w:r>
        <w:rPr>
          <w:rFonts w:ascii="Arial" w:hAnsi="Arial" w:cs="Arial"/>
          <w:b/>
        </w:rPr>
        <w:t xml:space="preserve"> –</w:t>
      </w:r>
      <w:r w:rsidR="00CD6076">
        <w:rPr>
          <w:rFonts w:ascii="Arial" w:hAnsi="Arial" w:cs="Arial"/>
          <w:b/>
        </w:rPr>
        <w:t>Add Contents</w:t>
      </w:r>
    </w:p>
    <w:sdt>
      <w:sdtPr>
        <w:rPr>
          <w:rFonts w:ascii="Arial" w:hAnsi="Arial" w:cs="Arial"/>
          <w:sz w:val="24"/>
          <w:szCs w:val="24"/>
        </w:rPr>
        <w:id w:val="1465310842"/>
        <w:placeholder>
          <w:docPart w:val="F543C8F72C91461E88DC9AD2AD489D6A"/>
        </w:placeholder>
        <w:showingPlcHdr/>
      </w:sdtPr>
      <w:sdtEndPr/>
      <w:sdtContent>
        <w:p w:rsidR="008833EB" w:rsidRPr="00355B0F" w:rsidRDefault="008833EB" w:rsidP="00C935DE">
          <w:pPr>
            <w:jc w:val="both"/>
            <w:rPr>
              <w:rFonts w:ascii="Arial" w:hAnsi="Arial" w:cs="Arial"/>
              <w:sz w:val="24"/>
              <w:szCs w:val="24"/>
            </w:rPr>
          </w:pPr>
          <w:r w:rsidRPr="008833EB">
            <w:rPr>
              <w:rStyle w:val="PlaceholderText"/>
              <w:rFonts w:ascii="Arial" w:hAnsi="Arial" w:cs="Arial"/>
            </w:rPr>
            <w:t>Date Here</w:t>
          </w:r>
        </w:p>
      </w:sdtContent>
    </w:sdt>
    <w:sdt>
      <w:sdtPr>
        <w:rPr>
          <w:rFonts w:ascii="Arial" w:hAnsi="Arial" w:cs="Arial"/>
          <w:sz w:val="24"/>
          <w:szCs w:val="24"/>
        </w:rPr>
        <w:id w:val="-1264294954"/>
        <w:placeholder>
          <w:docPart w:val="E7CBBD76C3BB4BC5A078C0E2A62D74C4"/>
        </w:placeholder>
        <w:showingPlcHdr/>
      </w:sdtPr>
      <w:sdtEndPr/>
      <w:sdtContent>
        <w:p w:rsidR="008833EB" w:rsidRPr="00355B0F" w:rsidRDefault="008833EB" w:rsidP="00C935DE">
          <w:pPr>
            <w:jc w:val="both"/>
            <w:rPr>
              <w:rFonts w:ascii="Arial" w:hAnsi="Arial" w:cs="Arial"/>
              <w:sz w:val="24"/>
              <w:szCs w:val="24"/>
            </w:rPr>
          </w:pPr>
          <w:r w:rsidRPr="008833EB">
            <w:rPr>
              <w:rStyle w:val="PlaceholderText"/>
              <w:rFonts w:ascii="Arial" w:hAnsi="Arial" w:cs="Arial"/>
            </w:rPr>
            <w:t>Insured Name Here</w:t>
          </w:r>
        </w:p>
      </w:sdtContent>
    </w:sdt>
    <w:sdt>
      <w:sdtPr>
        <w:rPr>
          <w:rFonts w:ascii="Arial" w:hAnsi="Arial" w:cs="Arial"/>
          <w:sz w:val="24"/>
          <w:szCs w:val="24"/>
        </w:rPr>
        <w:id w:val="-1274003566"/>
        <w:placeholder>
          <w:docPart w:val="A8A85075792E4A619B5AE387F1E52AD2"/>
        </w:placeholder>
        <w:showingPlcHdr/>
      </w:sdtPr>
      <w:sdtEndPr/>
      <w:sdtContent>
        <w:p w:rsidR="008833EB" w:rsidRPr="00355B0F" w:rsidRDefault="008833EB" w:rsidP="00C935DE">
          <w:pPr>
            <w:jc w:val="both"/>
            <w:rPr>
              <w:rFonts w:ascii="Arial" w:hAnsi="Arial" w:cs="Arial"/>
              <w:sz w:val="24"/>
              <w:szCs w:val="24"/>
            </w:rPr>
          </w:pPr>
          <w:r w:rsidRPr="008833EB">
            <w:rPr>
              <w:rStyle w:val="PlaceholderText"/>
              <w:rFonts w:ascii="Arial" w:hAnsi="Arial" w:cs="Arial"/>
            </w:rPr>
            <w:t>Insured Mailing Address</w:t>
          </w:r>
        </w:p>
      </w:sdtContent>
    </w:sdt>
    <w:p w:rsidR="008833EB" w:rsidRPr="00355B0F" w:rsidRDefault="00CD6076" w:rsidP="00C935DE">
      <w:pPr>
        <w:jc w:val="both"/>
        <w:rPr>
          <w:rFonts w:ascii="Arial" w:hAnsi="Arial" w:cs="Arial"/>
          <w:sz w:val="24"/>
          <w:szCs w:val="24"/>
        </w:rPr>
      </w:pPr>
      <w:sdt>
        <w:sdtPr>
          <w:rPr>
            <w:rFonts w:ascii="Arial" w:hAnsi="Arial" w:cs="Arial"/>
            <w:sz w:val="24"/>
            <w:szCs w:val="24"/>
          </w:rPr>
          <w:id w:val="-1733691071"/>
          <w:placeholder>
            <w:docPart w:val="9249186E535041E0B1A6ED4D815C574D"/>
          </w:placeholder>
          <w:showingPlcHdr/>
        </w:sdtPr>
        <w:sdtEndPr/>
        <w:sdtContent>
          <w:r w:rsidR="008833EB" w:rsidRPr="008833EB">
            <w:rPr>
              <w:rStyle w:val="PlaceholderText"/>
              <w:rFonts w:ascii="Arial" w:hAnsi="Arial" w:cs="Arial"/>
            </w:rPr>
            <w:t>City</w:t>
          </w:r>
        </w:sdtContent>
      </w:sdt>
      <w:r w:rsidR="008833EB">
        <w:rPr>
          <w:rFonts w:ascii="Arial" w:hAnsi="Arial" w:cs="Arial"/>
          <w:sz w:val="24"/>
          <w:szCs w:val="24"/>
        </w:rPr>
        <w:t xml:space="preserve">, </w:t>
      </w:r>
      <w:sdt>
        <w:sdtPr>
          <w:rPr>
            <w:rFonts w:ascii="Arial" w:hAnsi="Arial" w:cs="Arial"/>
            <w:sz w:val="24"/>
            <w:szCs w:val="24"/>
          </w:rPr>
          <w:id w:val="-1372074701"/>
          <w:placeholder>
            <w:docPart w:val="1A5F97C8468949508536990A2B737F13"/>
          </w:placeholder>
          <w:showingPlcHdr/>
        </w:sdtPr>
        <w:sdtEndPr/>
        <w:sdtContent>
          <w:r w:rsidR="008833EB" w:rsidRPr="008833EB">
            <w:rPr>
              <w:rStyle w:val="PlaceholderText"/>
              <w:rFonts w:ascii="Arial" w:hAnsi="Arial" w:cs="Arial"/>
            </w:rPr>
            <w:t>State</w:t>
          </w:r>
        </w:sdtContent>
      </w:sdt>
      <w:r w:rsidR="008833EB">
        <w:rPr>
          <w:rFonts w:ascii="Arial" w:hAnsi="Arial" w:cs="Arial"/>
          <w:sz w:val="24"/>
          <w:szCs w:val="24"/>
        </w:rPr>
        <w:t xml:space="preserve">  </w:t>
      </w:r>
      <w:sdt>
        <w:sdtPr>
          <w:rPr>
            <w:rFonts w:ascii="Arial" w:hAnsi="Arial" w:cs="Arial"/>
            <w:sz w:val="24"/>
            <w:szCs w:val="24"/>
          </w:rPr>
          <w:id w:val="-397049914"/>
          <w:placeholder>
            <w:docPart w:val="62E6B21E277143BFA9A4F490BD6738A2"/>
          </w:placeholder>
          <w:showingPlcHdr/>
        </w:sdtPr>
        <w:sdtEndPr/>
        <w:sdtContent>
          <w:r w:rsidR="008833EB" w:rsidRPr="008833EB">
            <w:rPr>
              <w:rStyle w:val="PlaceholderText"/>
              <w:rFonts w:ascii="Arial" w:hAnsi="Arial" w:cs="Arial"/>
            </w:rPr>
            <w:t>ZipCode</w:t>
          </w:r>
        </w:sdtContent>
      </w:sdt>
    </w:p>
    <w:p w:rsidR="00CD6076" w:rsidRPr="008833EB" w:rsidRDefault="00CD6076" w:rsidP="00CD6076">
      <w:pPr>
        <w:jc w:val="center"/>
        <w:rPr>
          <w:rFonts w:ascii="Arial" w:hAnsi="Arial" w:cs="Arial"/>
          <w:b/>
          <w:sz w:val="24"/>
          <w:szCs w:val="24"/>
        </w:rPr>
      </w:pPr>
      <w:r>
        <w:rPr>
          <w:rFonts w:ascii="Arial" w:hAnsi="Arial" w:cs="Arial"/>
          <w:b/>
          <w:sz w:val="24"/>
          <w:szCs w:val="24"/>
        </w:rPr>
        <w:t>Consider Flood Insurance for Your Personal Belongings</w:t>
      </w:r>
    </w:p>
    <w:p w:rsidR="008833EB" w:rsidRPr="00355B0F" w:rsidRDefault="008833EB" w:rsidP="00C935DE">
      <w:pPr>
        <w:jc w:val="both"/>
        <w:rPr>
          <w:rFonts w:ascii="Arial" w:hAnsi="Arial" w:cs="Arial"/>
          <w:sz w:val="24"/>
          <w:szCs w:val="24"/>
        </w:rPr>
      </w:pPr>
      <w:bookmarkStart w:id="0" w:name="_GoBack"/>
      <w:bookmarkEnd w:id="0"/>
      <w:r w:rsidRPr="00355B0F">
        <w:rPr>
          <w:rFonts w:ascii="Arial" w:hAnsi="Arial" w:cs="Arial"/>
          <w:sz w:val="24"/>
          <w:szCs w:val="24"/>
        </w:rPr>
        <w:t>Dear</w:t>
      </w:r>
      <w:r>
        <w:rPr>
          <w:rFonts w:ascii="Arial" w:hAnsi="Arial" w:cs="Arial"/>
          <w:sz w:val="24"/>
          <w:szCs w:val="24"/>
        </w:rPr>
        <w:t xml:space="preserve"> </w:t>
      </w:r>
      <w:sdt>
        <w:sdtPr>
          <w:rPr>
            <w:rFonts w:ascii="Arial" w:hAnsi="Arial" w:cs="Arial"/>
            <w:sz w:val="24"/>
            <w:szCs w:val="24"/>
          </w:rPr>
          <w:id w:val="-916632486"/>
          <w:placeholder>
            <w:docPart w:val="1D24C2BE4CB24C1EB60B33375DCF14FA"/>
          </w:placeholder>
          <w:showingPlcHdr/>
        </w:sdtPr>
        <w:sdtEndPr/>
        <w:sdtContent>
          <w:r w:rsidRPr="008833EB">
            <w:rPr>
              <w:rStyle w:val="PlaceholderText"/>
              <w:rFonts w:ascii="Arial" w:hAnsi="Arial" w:cs="Arial"/>
            </w:rPr>
            <w:t>Insured Name Here</w:t>
          </w:r>
        </w:sdtContent>
      </w:sdt>
      <w:r w:rsidRPr="00355B0F">
        <w:rPr>
          <w:rFonts w:ascii="Arial" w:hAnsi="Arial" w:cs="Arial"/>
          <w:sz w:val="24"/>
          <w:szCs w:val="24"/>
        </w:rPr>
        <w:t>:</w:t>
      </w:r>
    </w:p>
    <w:p w:rsidR="00FC32D1" w:rsidRDefault="00CD6076" w:rsidP="00FC32D1">
      <w:pPr>
        <w:jc w:val="both"/>
        <w:rPr>
          <w:rFonts w:ascii="Arial" w:hAnsi="Arial" w:cs="Arial"/>
          <w:sz w:val="24"/>
          <w:szCs w:val="24"/>
        </w:rPr>
      </w:pPr>
      <w:r>
        <w:rPr>
          <w:rFonts w:ascii="Arial" w:hAnsi="Arial" w:cs="Arial"/>
          <w:sz w:val="24"/>
          <w:szCs w:val="24"/>
        </w:rPr>
        <w:t xml:space="preserve">We love that you have a flood insurance policy protecting your home. However, we’ve noticed that you don’t have coverage for your personal belongings in your home. </w:t>
      </w:r>
    </w:p>
    <w:p w:rsidR="00FC32D1" w:rsidRDefault="00CD6076" w:rsidP="00FC32D1">
      <w:pPr>
        <w:jc w:val="both"/>
        <w:rPr>
          <w:rFonts w:ascii="Arial" w:hAnsi="Arial" w:cs="Arial"/>
          <w:sz w:val="24"/>
          <w:szCs w:val="24"/>
        </w:rPr>
      </w:pPr>
      <w:r>
        <w:rPr>
          <w:rFonts w:ascii="Arial" w:hAnsi="Arial" w:cs="Arial"/>
          <w:sz w:val="24"/>
          <w:szCs w:val="24"/>
        </w:rPr>
        <w:t>Many of us take years to acquire the things that make our house a home; furniture, appliances, electronics, and even clothing. We’d like to ask you, if your home flooded today, would you be able to replace those belongings? Adding contents coverage to your flood policy is the best way to protect your personal belongings.</w:t>
      </w:r>
    </w:p>
    <w:p w:rsidR="00FC32D1" w:rsidRDefault="00FC32D1" w:rsidP="00FC32D1">
      <w:pPr>
        <w:jc w:val="both"/>
        <w:rPr>
          <w:rFonts w:ascii="Arial" w:hAnsi="Arial" w:cs="Arial"/>
          <w:sz w:val="24"/>
          <w:szCs w:val="24"/>
        </w:rPr>
      </w:pPr>
      <w:r>
        <w:rPr>
          <w:rFonts w:ascii="Arial" w:hAnsi="Arial" w:cs="Arial"/>
          <w:sz w:val="24"/>
          <w:szCs w:val="24"/>
        </w:rPr>
        <w:t>We encourage you to take a moment to consider your</w:t>
      </w:r>
      <w:r w:rsidRPr="00355B0F">
        <w:rPr>
          <w:rFonts w:ascii="Arial" w:hAnsi="Arial" w:cs="Arial"/>
          <w:sz w:val="24"/>
          <w:szCs w:val="24"/>
        </w:rPr>
        <w:t xml:space="preserve"> flood risk and</w:t>
      </w:r>
      <w:r>
        <w:rPr>
          <w:rFonts w:ascii="Arial" w:hAnsi="Arial" w:cs="Arial"/>
          <w:sz w:val="24"/>
          <w:szCs w:val="24"/>
        </w:rPr>
        <w:t xml:space="preserve"> review your</w:t>
      </w:r>
      <w:r w:rsidRPr="00355B0F">
        <w:rPr>
          <w:rFonts w:ascii="Arial" w:hAnsi="Arial" w:cs="Arial"/>
          <w:sz w:val="24"/>
          <w:szCs w:val="24"/>
        </w:rPr>
        <w:t xml:space="preserve"> insurance need</w:t>
      </w:r>
      <w:r>
        <w:rPr>
          <w:rFonts w:ascii="Arial" w:hAnsi="Arial" w:cs="Arial"/>
          <w:sz w:val="24"/>
          <w:szCs w:val="24"/>
        </w:rPr>
        <w:t>s.</w:t>
      </w:r>
      <w:r w:rsidRPr="00355B0F">
        <w:rPr>
          <w:rFonts w:ascii="Arial" w:hAnsi="Arial" w:cs="Arial"/>
          <w:sz w:val="24"/>
          <w:szCs w:val="24"/>
        </w:rPr>
        <w:t xml:space="preserve"> </w:t>
      </w:r>
      <w:r>
        <w:rPr>
          <w:rFonts w:ascii="Arial" w:hAnsi="Arial" w:cs="Arial"/>
          <w:sz w:val="24"/>
          <w:szCs w:val="24"/>
        </w:rPr>
        <w:t xml:space="preserve">If you would like to discuss your flood risk and flood insurance options. Please visit or call us at </w:t>
      </w:r>
      <w:sdt>
        <w:sdtPr>
          <w:rPr>
            <w:rFonts w:ascii="Arial" w:hAnsi="Arial" w:cs="Arial"/>
            <w:sz w:val="24"/>
            <w:szCs w:val="24"/>
          </w:rPr>
          <w:id w:val="2136830044"/>
          <w:placeholder>
            <w:docPart w:val="488EBC7F903A4D71A7ECAA731D577107"/>
          </w:placeholder>
          <w:showingPlcHdr/>
        </w:sdtPr>
        <w:sdtEndPr/>
        <w:sdtContent>
          <w:r w:rsidRPr="00FC32D1">
            <w:rPr>
              <w:rStyle w:val="PlaceholderText"/>
              <w:rFonts w:ascii="Arial" w:hAnsi="Arial" w:cs="Arial"/>
            </w:rPr>
            <w:t>Agency Phone Number Here</w:t>
          </w:r>
        </w:sdtContent>
      </w:sdt>
      <w:r>
        <w:rPr>
          <w:rFonts w:ascii="Arial" w:hAnsi="Arial" w:cs="Arial"/>
          <w:sz w:val="24"/>
          <w:szCs w:val="24"/>
        </w:rPr>
        <w:t>.</w:t>
      </w:r>
      <w:r w:rsidRPr="00355B0F">
        <w:rPr>
          <w:rFonts w:ascii="Arial" w:hAnsi="Arial" w:cs="Arial"/>
          <w:sz w:val="24"/>
          <w:szCs w:val="24"/>
        </w:rPr>
        <w:t xml:space="preserve"> </w:t>
      </w:r>
    </w:p>
    <w:p w:rsidR="008833EB" w:rsidRDefault="008833EB" w:rsidP="00C935DE">
      <w:pPr>
        <w:jc w:val="both"/>
        <w:rPr>
          <w:rFonts w:ascii="Arial" w:hAnsi="Arial" w:cs="Arial"/>
          <w:sz w:val="24"/>
          <w:szCs w:val="24"/>
        </w:rPr>
      </w:pPr>
    </w:p>
    <w:p w:rsidR="008833EB" w:rsidRDefault="008833EB" w:rsidP="008833EB">
      <w:pPr>
        <w:jc w:val="both"/>
        <w:rPr>
          <w:rFonts w:ascii="Arial" w:hAnsi="Arial" w:cs="Arial"/>
          <w:sz w:val="24"/>
          <w:szCs w:val="24"/>
        </w:rPr>
      </w:pPr>
      <w:r>
        <w:rPr>
          <w:rFonts w:ascii="Arial" w:hAnsi="Arial" w:cs="Arial"/>
          <w:sz w:val="24"/>
          <w:szCs w:val="24"/>
        </w:rPr>
        <w:t>Sincerely,</w:t>
      </w:r>
    </w:p>
    <w:tbl>
      <w:tblPr>
        <w:tblStyle w:val="TableGrid"/>
        <w:tblW w:w="0" w:type="auto"/>
        <w:tblInd w:w="3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6780"/>
      </w:tblGrid>
      <w:tr w:rsidR="005678A2" w:rsidTr="00065921">
        <w:sdt>
          <w:sdtPr>
            <w:rPr>
              <w:rFonts w:ascii="Arial" w:hAnsi="Arial" w:cs="Arial"/>
            </w:rPr>
            <w:alias w:val="Agent Picture"/>
            <w:tag w:val="Agent Picture"/>
            <w:id w:val="-1619992647"/>
            <w:showingPlcHdr/>
            <w:picture/>
          </w:sdtPr>
          <w:sdtEndPr/>
          <w:sdtContent>
            <w:tc>
              <w:tcPr>
                <w:tcW w:w="2232" w:type="dxa"/>
                <w:vMerge w:val="restart"/>
              </w:tcPr>
              <w:p w:rsidR="005678A2" w:rsidRDefault="005678A2" w:rsidP="00065921">
                <w:pPr>
                  <w:rPr>
                    <w:rFonts w:ascii="Arial" w:hAnsi="Arial" w:cs="Arial"/>
                  </w:rPr>
                </w:pPr>
                <w:r>
                  <w:rPr>
                    <w:rFonts w:ascii="Arial" w:hAnsi="Arial" w:cs="Arial"/>
                    <w:noProof/>
                  </w:rPr>
                  <w:drawing>
                    <wp:inline distT="0" distB="0" distL="0" distR="0" wp14:anchorId="1BA66C56" wp14:editId="5A96E72C">
                      <wp:extent cx="12801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p>
            </w:tc>
          </w:sdtContent>
        </w:sdt>
        <w:sdt>
          <w:sdtPr>
            <w:rPr>
              <w:rFonts w:ascii="Arial" w:hAnsi="Arial" w:cs="Arial"/>
            </w:rPr>
            <w:id w:val="707077214"/>
            <w:placeholder>
              <w:docPart w:val="A67BE4FCE72242A7A332730D15A49A06"/>
            </w:placeholder>
            <w:showingPlcHdr/>
          </w:sdtPr>
          <w:sdtEndPr/>
          <w:sdtContent>
            <w:tc>
              <w:tcPr>
                <w:tcW w:w="6780" w:type="dxa"/>
              </w:tcPr>
              <w:p w:rsidR="005678A2" w:rsidRDefault="005678A2" w:rsidP="00C935DE">
                <w:pPr>
                  <w:rPr>
                    <w:rFonts w:ascii="Arial" w:hAnsi="Arial" w:cs="Arial"/>
                  </w:rPr>
                </w:pPr>
                <w:r w:rsidRPr="00065921">
                  <w:rPr>
                    <w:rStyle w:val="PlaceholderText"/>
                    <w:rFonts w:ascii="Arial" w:hAnsi="Arial" w:cs="Arial"/>
                    <w:sz w:val="20"/>
                    <w:szCs w:val="20"/>
                  </w:rPr>
                  <w:t>Agent name here.</w:t>
                </w:r>
              </w:p>
            </w:tc>
          </w:sdtContent>
        </w:sdt>
      </w:tr>
      <w:tr w:rsidR="005678A2" w:rsidTr="00065921">
        <w:tc>
          <w:tcPr>
            <w:tcW w:w="2232" w:type="dxa"/>
            <w:vMerge/>
          </w:tcPr>
          <w:p w:rsidR="005678A2" w:rsidRDefault="005678A2" w:rsidP="00065921">
            <w:pPr>
              <w:rPr>
                <w:rFonts w:ascii="Arial" w:hAnsi="Arial" w:cs="Arial"/>
              </w:rPr>
            </w:pPr>
          </w:p>
        </w:tc>
        <w:sdt>
          <w:sdtPr>
            <w:rPr>
              <w:rFonts w:ascii="Arial" w:hAnsi="Arial" w:cs="Arial"/>
            </w:rPr>
            <w:alias w:val="Digi Sign"/>
            <w:tag w:val="Digi Sign"/>
            <w:id w:val="-1651280502"/>
            <w:showingPlcHdr/>
            <w:picture/>
          </w:sdtPr>
          <w:sdtEndPr/>
          <w:sdtContent>
            <w:tc>
              <w:tcPr>
                <w:tcW w:w="6780" w:type="dxa"/>
              </w:tcPr>
              <w:p w:rsidR="005678A2" w:rsidRDefault="005678A2" w:rsidP="00C935DE">
                <w:pPr>
                  <w:rPr>
                    <w:rFonts w:ascii="Arial" w:hAnsi="Arial" w:cs="Arial"/>
                  </w:rPr>
                </w:pPr>
                <w:r>
                  <w:rPr>
                    <w:rFonts w:ascii="Arial" w:hAnsi="Arial" w:cs="Arial"/>
                    <w:noProof/>
                  </w:rPr>
                  <w:drawing>
                    <wp:inline distT="0" distB="0" distL="0" distR="0" wp14:anchorId="6E8B49BA" wp14:editId="70985CD4">
                      <wp:extent cx="2286000" cy="457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p>
            </w:tc>
          </w:sdtContent>
        </w:sdt>
      </w:tr>
      <w:tr w:rsidR="005678A2" w:rsidTr="00065921">
        <w:tc>
          <w:tcPr>
            <w:tcW w:w="2232" w:type="dxa"/>
            <w:vMerge/>
          </w:tcPr>
          <w:p w:rsidR="005678A2" w:rsidRDefault="005678A2" w:rsidP="00065921">
            <w:pPr>
              <w:rPr>
                <w:rFonts w:ascii="Arial" w:hAnsi="Arial" w:cs="Arial"/>
              </w:rPr>
            </w:pPr>
          </w:p>
        </w:tc>
        <w:tc>
          <w:tcPr>
            <w:tcW w:w="6780" w:type="dxa"/>
          </w:tcPr>
          <w:sdt>
            <w:sdtPr>
              <w:rPr>
                <w:rFonts w:ascii="Arial" w:hAnsi="Arial" w:cs="Arial"/>
              </w:rPr>
              <w:id w:val="1223556998"/>
              <w:placeholder>
                <w:docPart w:val="F95EC3DCBCCC4EAF9D8B231F61843341"/>
              </w:placeholder>
              <w:showingPlcHdr/>
            </w:sdtPr>
            <w:sdtEndPr/>
            <w:sdtContent>
              <w:p w:rsidR="005678A2" w:rsidRDefault="005678A2" w:rsidP="00C935DE">
                <w:pPr>
                  <w:rPr>
                    <w:rFonts w:ascii="Arial" w:hAnsi="Arial" w:cs="Arial"/>
                  </w:rPr>
                </w:pPr>
                <w:r w:rsidRPr="00065921">
                  <w:rPr>
                    <w:rStyle w:val="PlaceholderText"/>
                    <w:rFonts w:ascii="Arial" w:hAnsi="Arial" w:cs="Arial"/>
                    <w:sz w:val="20"/>
                    <w:szCs w:val="20"/>
                  </w:rPr>
                  <w:t>Agent Phone Number.</w:t>
                </w:r>
              </w:p>
            </w:sdtContent>
          </w:sdt>
          <w:sdt>
            <w:sdtPr>
              <w:rPr>
                <w:rFonts w:ascii="Arial" w:hAnsi="Arial" w:cs="Arial"/>
              </w:rPr>
              <w:id w:val="940028215"/>
              <w:placeholder>
                <w:docPart w:val="AB7F8482A1234C28A896A1CBC205265E"/>
              </w:placeholder>
              <w:showingPlcHdr/>
            </w:sdtPr>
            <w:sdtEndPr/>
            <w:sdtContent>
              <w:p w:rsidR="005678A2" w:rsidRDefault="005678A2" w:rsidP="00C935DE">
                <w:pPr>
                  <w:rPr>
                    <w:rFonts w:ascii="Arial" w:hAnsi="Arial" w:cs="Arial"/>
                  </w:rPr>
                </w:pPr>
                <w:r w:rsidRPr="00065921">
                  <w:rPr>
                    <w:rStyle w:val="PlaceholderText"/>
                    <w:rFonts w:ascii="Arial" w:hAnsi="Arial" w:cs="Arial"/>
                    <w:sz w:val="20"/>
                    <w:szCs w:val="20"/>
                  </w:rPr>
                  <w:t>Agent Email Address.</w:t>
                </w:r>
              </w:p>
            </w:sdtContent>
          </w:sdt>
          <w:sdt>
            <w:sdtPr>
              <w:rPr>
                <w:rFonts w:ascii="Arial" w:hAnsi="Arial" w:cs="Arial"/>
              </w:rPr>
              <w:id w:val="-271865958"/>
              <w:placeholder>
                <w:docPart w:val="6AD0937AE2834513BF98232B3B3EE9A9"/>
              </w:placeholder>
              <w:showingPlcHdr/>
            </w:sdtPr>
            <w:sdtEndPr/>
            <w:sdtContent>
              <w:p w:rsidR="005678A2" w:rsidRDefault="005678A2" w:rsidP="00C935DE">
                <w:pPr>
                  <w:rPr>
                    <w:rFonts w:ascii="Arial" w:hAnsi="Arial" w:cs="Arial"/>
                  </w:rPr>
                </w:pPr>
                <w:r w:rsidRPr="00065921">
                  <w:rPr>
                    <w:rStyle w:val="PlaceholderText"/>
                    <w:rFonts w:ascii="Arial" w:hAnsi="Arial" w:cs="Arial"/>
                    <w:sz w:val="20"/>
                    <w:szCs w:val="20"/>
                  </w:rPr>
                  <w:t>Office Address here.</w:t>
                </w:r>
              </w:p>
            </w:sdtContent>
          </w:sdt>
        </w:tc>
      </w:tr>
    </w:tbl>
    <w:p w:rsidR="00C14637" w:rsidRDefault="00C14637" w:rsidP="005678A2"/>
    <w:sectPr w:rsidR="00C14637" w:rsidSect="005678A2">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4092B"/>
    <w:multiLevelType w:val="hybridMultilevel"/>
    <w:tmpl w:val="ED1A9678"/>
    <w:lvl w:ilvl="0" w:tplc="FF5634DC">
      <w:start w:val="1"/>
      <w:numFmt w:val="bullet"/>
      <w:lvlText w:val=""/>
      <w:lvlJc w:val="left"/>
      <w:pPr>
        <w:tabs>
          <w:tab w:val="num" w:pos="720"/>
        </w:tabs>
        <w:ind w:left="720" w:hanging="360"/>
      </w:pPr>
      <w:rPr>
        <w:rFonts w:ascii="Symbol" w:hAnsi="Symbol" w:hint="default"/>
      </w:rPr>
    </w:lvl>
    <w:lvl w:ilvl="1" w:tplc="407AE3FC">
      <w:start w:val="1"/>
      <w:numFmt w:val="bullet"/>
      <w:lvlText w:val=""/>
      <w:lvlJc w:val="left"/>
      <w:pPr>
        <w:tabs>
          <w:tab w:val="num" w:pos="1440"/>
        </w:tabs>
        <w:ind w:left="1440" w:hanging="360"/>
      </w:pPr>
      <w:rPr>
        <w:rFonts w:ascii="Symbol" w:hAnsi="Symbol" w:hint="default"/>
      </w:rPr>
    </w:lvl>
    <w:lvl w:ilvl="2" w:tplc="BD56097A" w:tentative="1">
      <w:start w:val="1"/>
      <w:numFmt w:val="bullet"/>
      <w:lvlText w:val=""/>
      <w:lvlJc w:val="left"/>
      <w:pPr>
        <w:tabs>
          <w:tab w:val="num" w:pos="2160"/>
        </w:tabs>
        <w:ind w:left="2160" w:hanging="360"/>
      </w:pPr>
      <w:rPr>
        <w:rFonts w:ascii="Symbol" w:hAnsi="Symbol" w:hint="default"/>
      </w:rPr>
    </w:lvl>
    <w:lvl w:ilvl="3" w:tplc="E190D3EE" w:tentative="1">
      <w:start w:val="1"/>
      <w:numFmt w:val="bullet"/>
      <w:lvlText w:val=""/>
      <w:lvlJc w:val="left"/>
      <w:pPr>
        <w:tabs>
          <w:tab w:val="num" w:pos="2880"/>
        </w:tabs>
        <w:ind w:left="2880" w:hanging="360"/>
      </w:pPr>
      <w:rPr>
        <w:rFonts w:ascii="Symbol" w:hAnsi="Symbol" w:hint="default"/>
      </w:rPr>
    </w:lvl>
    <w:lvl w:ilvl="4" w:tplc="CACEF986" w:tentative="1">
      <w:start w:val="1"/>
      <w:numFmt w:val="bullet"/>
      <w:lvlText w:val=""/>
      <w:lvlJc w:val="left"/>
      <w:pPr>
        <w:tabs>
          <w:tab w:val="num" w:pos="3600"/>
        </w:tabs>
        <w:ind w:left="3600" w:hanging="360"/>
      </w:pPr>
      <w:rPr>
        <w:rFonts w:ascii="Symbol" w:hAnsi="Symbol" w:hint="default"/>
      </w:rPr>
    </w:lvl>
    <w:lvl w:ilvl="5" w:tplc="356CF928" w:tentative="1">
      <w:start w:val="1"/>
      <w:numFmt w:val="bullet"/>
      <w:lvlText w:val=""/>
      <w:lvlJc w:val="left"/>
      <w:pPr>
        <w:tabs>
          <w:tab w:val="num" w:pos="4320"/>
        </w:tabs>
        <w:ind w:left="4320" w:hanging="360"/>
      </w:pPr>
      <w:rPr>
        <w:rFonts w:ascii="Symbol" w:hAnsi="Symbol" w:hint="default"/>
      </w:rPr>
    </w:lvl>
    <w:lvl w:ilvl="6" w:tplc="4030DD36" w:tentative="1">
      <w:start w:val="1"/>
      <w:numFmt w:val="bullet"/>
      <w:lvlText w:val=""/>
      <w:lvlJc w:val="left"/>
      <w:pPr>
        <w:tabs>
          <w:tab w:val="num" w:pos="5040"/>
        </w:tabs>
        <w:ind w:left="5040" w:hanging="360"/>
      </w:pPr>
      <w:rPr>
        <w:rFonts w:ascii="Symbol" w:hAnsi="Symbol" w:hint="default"/>
      </w:rPr>
    </w:lvl>
    <w:lvl w:ilvl="7" w:tplc="ECFE7BE8" w:tentative="1">
      <w:start w:val="1"/>
      <w:numFmt w:val="bullet"/>
      <w:lvlText w:val=""/>
      <w:lvlJc w:val="left"/>
      <w:pPr>
        <w:tabs>
          <w:tab w:val="num" w:pos="5760"/>
        </w:tabs>
        <w:ind w:left="5760" w:hanging="360"/>
      </w:pPr>
      <w:rPr>
        <w:rFonts w:ascii="Symbol" w:hAnsi="Symbol" w:hint="default"/>
      </w:rPr>
    </w:lvl>
    <w:lvl w:ilvl="8" w:tplc="E9AE67CC"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tTC0MDI1M7Q0NrBQ0lEKTi0uzszPAykwrAUA3Axv2ywAAAA="/>
  </w:docVars>
  <w:rsids>
    <w:rsidRoot w:val="005678A2"/>
    <w:rsid w:val="00065921"/>
    <w:rsid w:val="00491B7F"/>
    <w:rsid w:val="005678A2"/>
    <w:rsid w:val="00727E56"/>
    <w:rsid w:val="008833EB"/>
    <w:rsid w:val="009F4214"/>
    <w:rsid w:val="00C14637"/>
    <w:rsid w:val="00CD6076"/>
    <w:rsid w:val="00FC3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EE676"/>
  <w15:chartTrackingRefBased/>
  <w15:docId w15:val="{3DB1B73A-2C95-4B43-8ED4-E6BE73A5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78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7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semiHidden/>
    <w:rsid w:val="005678A2"/>
    <w:rPr>
      <w:color w:val="808080"/>
    </w:rPr>
  </w:style>
  <w:style w:type="paragraph" w:customStyle="1" w:styleId="Default">
    <w:name w:val="Default"/>
    <w:rsid w:val="008833E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7BE4FCE72242A7A332730D15A49A06"/>
        <w:category>
          <w:name w:val="General"/>
          <w:gallery w:val="placeholder"/>
        </w:category>
        <w:types>
          <w:type w:val="bbPlcHdr"/>
        </w:types>
        <w:behaviors>
          <w:behavior w:val="content"/>
        </w:behaviors>
        <w:guid w:val="{0F6A8EDC-CE82-462D-88A9-03AD4A423453}"/>
      </w:docPartPr>
      <w:docPartBody>
        <w:p w:rsidR="00AA5AF3" w:rsidRDefault="00AA5AF3" w:rsidP="00AA5AF3">
          <w:pPr>
            <w:pStyle w:val="A67BE4FCE72242A7A332730D15A49A061"/>
          </w:pPr>
          <w:r w:rsidRPr="00065921">
            <w:rPr>
              <w:rStyle w:val="PlaceholderText"/>
              <w:rFonts w:ascii="Arial" w:hAnsi="Arial" w:cs="Arial"/>
              <w:sz w:val="20"/>
              <w:szCs w:val="20"/>
            </w:rPr>
            <w:t>Agent name here.</w:t>
          </w:r>
        </w:p>
      </w:docPartBody>
    </w:docPart>
    <w:docPart>
      <w:docPartPr>
        <w:name w:val="F95EC3DCBCCC4EAF9D8B231F61843341"/>
        <w:category>
          <w:name w:val="General"/>
          <w:gallery w:val="placeholder"/>
        </w:category>
        <w:types>
          <w:type w:val="bbPlcHdr"/>
        </w:types>
        <w:behaviors>
          <w:behavior w:val="content"/>
        </w:behaviors>
        <w:guid w:val="{8D483A6B-357A-4160-9D4B-1E4E66DBF4AE}"/>
      </w:docPartPr>
      <w:docPartBody>
        <w:p w:rsidR="00AA5AF3" w:rsidRDefault="00AA5AF3" w:rsidP="00AA5AF3">
          <w:pPr>
            <w:pStyle w:val="F95EC3DCBCCC4EAF9D8B231F618433411"/>
          </w:pPr>
          <w:r w:rsidRPr="00065921">
            <w:rPr>
              <w:rStyle w:val="PlaceholderText"/>
              <w:rFonts w:ascii="Arial" w:hAnsi="Arial" w:cs="Arial"/>
              <w:sz w:val="20"/>
              <w:szCs w:val="20"/>
            </w:rPr>
            <w:t>Agent Phone Number.</w:t>
          </w:r>
        </w:p>
      </w:docPartBody>
    </w:docPart>
    <w:docPart>
      <w:docPartPr>
        <w:name w:val="AB7F8482A1234C28A896A1CBC205265E"/>
        <w:category>
          <w:name w:val="General"/>
          <w:gallery w:val="placeholder"/>
        </w:category>
        <w:types>
          <w:type w:val="bbPlcHdr"/>
        </w:types>
        <w:behaviors>
          <w:behavior w:val="content"/>
        </w:behaviors>
        <w:guid w:val="{ADF30D19-88E9-43DC-A9A0-6170839E1F06}"/>
      </w:docPartPr>
      <w:docPartBody>
        <w:p w:rsidR="00AA5AF3" w:rsidRDefault="00AA5AF3" w:rsidP="00AA5AF3">
          <w:pPr>
            <w:pStyle w:val="AB7F8482A1234C28A896A1CBC205265E1"/>
          </w:pPr>
          <w:r w:rsidRPr="00065921">
            <w:rPr>
              <w:rStyle w:val="PlaceholderText"/>
              <w:rFonts w:ascii="Arial" w:hAnsi="Arial" w:cs="Arial"/>
              <w:sz w:val="20"/>
              <w:szCs w:val="20"/>
            </w:rPr>
            <w:t>Agent Email Address.</w:t>
          </w:r>
        </w:p>
      </w:docPartBody>
    </w:docPart>
    <w:docPart>
      <w:docPartPr>
        <w:name w:val="6AD0937AE2834513BF98232B3B3EE9A9"/>
        <w:category>
          <w:name w:val="General"/>
          <w:gallery w:val="placeholder"/>
        </w:category>
        <w:types>
          <w:type w:val="bbPlcHdr"/>
        </w:types>
        <w:behaviors>
          <w:behavior w:val="content"/>
        </w:behaviors>
        <w:guid w:val="{69AC54D0-67A7-49E4-B8EE-474124DEA04E}"/>
      </w:docPartPr>
      <w:docPartBody>
        <w:p w:rsidR="00AA5AF3" w:rsidRDefault="00AA5AF3" w:rsidP="00AA5AF3">
          <w:pPr>
            <w:pStyle w:val="6AD0937AE2834513BF98232B3B3EE9A91"/>
          </w:pPr>
          <w:r w:rsidRPr="00065921">
            <w:rPr>
              <w:rStyle w:val="PlaceholderText"/>
              <w:rFonts w:ascii="Arial" w:hAnsi="Arial" w:cs="Arial"/>
              <w:sz w:val="20"/>
              <w:szCs w:val="20"/>
            </w:rPr>
            <w:t>Office Address here.</w:t>
          </w:r>
        </w:p>
      </w:docPartBody>
    </w:docPart>
    <w:docPart>
      <w:docPartPr>
        <w:name w:val="F543C8F72C91461E88DC9AD2AD489D6A"/>
        <w:category>
          <w:name w:val="General"/>
          <w:gallery w:val="placeholder"/>
        </w:category>
        <w:types>
          <w:type w:val="bbPlcHdr"/>
        </w:types>
        <w:behaviors>
          <w:behavior w:val="content"/>
        </w:behaviors>
        <w:guid w:val="{467A9E2A-185B-49AD-88F8-1962CC7658BA}"/>
      </w:docPartPr>
      <w:docPartBody>
        <w:p w:rsidR="00AA5AF3" w:rsidRDefault="00AA5AF3" w:rsidP="00AA5AF3">
          <w:pPr>
            <w:pStyle w:val="F543C8F72C91461E88DC9AD2AD489D6A1"/>
          </w:pPr>
          <w:r w:rsidRPr="008833EB">
            <w:rPr>
              <w:rStyle w:val="PlaceholderText"/>
              <w:rFonts w:ascii="Arial" w:hAnsi="Arial" w:cs="Arial"/>
            </w:rPr>
            <w:t>Date Here</w:t>
          </w:r>
        </w:p>
      </w:docPartBody>
    </w:docPart>
    <w:docPart>
      <w:docPartPr>
        <w:name w:val="E7CBBD76C3BB4BC5A078C0E2A62D74C4"/>
        <w:category>
          <w:name w:val="General"/>
          <w:gallery w:val="placeholder"/>
        </w:category>
        <w:types>
          <w:type w:val="bbPlcHdr"/>
        </w:types>
        <w:behaviors>
          <w:behavior w:val="content"/>
        </w:behaviors>
        <w:guid w:val="{D921AB16-5A31-4892-AF62-CC37BE9DDE54}"/>
      </w:docPartPr>
      <w:docPartBody>
        <w:p w:rsidR="00AA5AF3" w:rsidRDefault="00AA5AF3" w:rsidP="00AA5AF3">
          <w:pPr>
            <w:pStyle w:val="E7CBBD76C3BB4BC5A078C0E2A62D74C41"/>
          </w:pPr>
          <w:r w:rsidRPr="008833EB">
            <w:rPr>
              <w:rStyle w:val="PlaceholderText"/>
              <w:rFonts w:ascii="Arial" w:hAnsi="Arial" w:cs="Arial"/>
            </w:rPr>
            <w:t>Insured Name Here</w:t>
          </w:r>
        </w:p>
      </w:docPartBody>
    </w:docPart>
    <w:docPart>
      <w:docPartPr>
        <w:name w:val="A8A85075792E4A619B5AE387F1E52AD2"/>
        <w:category>
          <w:name w:val="General"/>
          <w:gallery w:val="placeholder"/>
        </w:category>
        <w:types>
          <w:type w:val="bbPlcHdr"/>
        </w:types>
        <w:behaviors>
          <w:behavior w:val="content"/>
        </w:behaviors>
        <w:guid w:val="{EDB0CBE9-92AF-4E22-9B97-6C8597FE9A7D}"/>
      </w:docPartPr>
      <w:docPartBody>
        <w:p w:rsidR="00AA5AF3" w:rsidRDefault="00AA5AF3" w:rsidP="00AA5AF3">
          <w:pPr>
            <w:pStyle w:val="A8A85075792E4A619B5AE387F1E52AD21"/>
          </w:pPr>
          <w:r w:rsidRPr="008833EB">
            <w:rPr>
              <w:rStyle w:val="PlaceholderText"/>
              <w:rFonts w:ascii="Arial" w:hAnsi="Arial" w:cs="Arial"/>
            </w:rPr>
            <w:t>Insured Mailing Address</w:t>
          </w:r>
        </w:p>
      </w:docPartBody>
    </w:docPart>
    <w:docPart>
      <w:docPartPr>
        <w:name w:val="9249186E535041E0B1A6ED4D815C574D"/>
        <w:category>
          <w:name w:val="General"/>
          <w:gallery w:val="placeholder"/>
        </w:category>
        <w:types>
          <w:type w:val="bbPlcHdr"/>
        </w:types>
        <w:behaviors>
          <w:behavior w:val="content"/>
        </w:behaviors>
        <w:guid w:val="{8E59E420-5E27-4A06-9F59-E8E377DA1270}"/>
      </w:docPartPr>
      <w:docPartBody>
        <w:p w:rsidR="00AA5AF3" w:rsidRDefault="00AA5AF3" w:rsidP="00AA5AF3">
          <w:pPr>
            <w:pStyle w:val="9249186E535041E0B1A6ED4D815C574D1"/>
          </w:pPr>
          <w:r w:rsidRPr="008833EB">
            <w:rPr>
              <w:rStyle w:val="PlaceholderText"/>
              <w:rFonts w:ascii="Arial" w:hAnsi="Arial" w:cs="Arial"/>
            </w:rPr>
            <w:t>City</w:t>
          </w:r>
        </w:p>
      </w:docPartBody>
    </w:docPart>
    <w:docPart>
      <w:docPartPr>
        <w:name w:val="1A5F97C8468949508536990A2B737F13"/>
        <w:category>
          <w:name w:val="General"/>
          <w:gallery w:val="placeholder"/>
        </w:category>
        <w:types>
          <w:type w:val="bbPlcHdr"/>
        </w:types>
        <w:behaviors>
          <w:behavior w:val="content"/>
        </w:behaviors>
        <w:guid w:val="{B06BAB35-0B6D-4E63-8B3B-D4F8CEBB8EC1}"/>
      </w:docPartPr>
      <w:docPartBody>
        <w:p w:rsidR="00AA5AF3" w:rsidRDefault="00AA5AF3" w:rsidP="00AA5AF3">
          <w:pPr>
            <w:pStyle w:val="1A5F97C8468949508536990A2B737F131"/>
          </w:pPr>
          <w:r w:rsidRPr="008833EB">
            <w:rPr>
              <w:rStyle w:val="PlaceholderText"/>
              <w:rFonts w:ascii="Arial" w:hAnsi="Arial" w:cs="Arial"/>
            </w:rPr>
            <w:t>State</w:t>
          </w:r>
        </w:p>
      </w:docPartBody>
    </w:docPart>
    <w:docPart>
      <w:docPartPr>
        <w:name w:val="62E6B21E277143BFA9A4F490BD6738A2"/>
        <w:category>
          <w:name w:val="General"/>
          <w:gallery w:val="placeholder"/>
        </w:category>
        <w:types>
          <w:type w:val="bbPlcHdr"/>
        </w:types>
        <w:behaviors>
          <w:behavior w:val="content"/>
        </w:behaviors>
        <w:guid w:val="{12F1CE36-D241-4097-A7F3-28DD040AB1A2}"/>
      </w:docPartPr>
      <w:docPartBody>
        <w:p w:rsidR="00AA5AF3" w:rsidRDefault="00AA5AF3" w:rsidP="00AA5AF3">
          <w:pPr>
            <w:pStyle w:val="62E6B21E277143BFA9A4F490BD6738A21"/>
          </w:pPr>
          <w:r w:rsidRPr="008833EB">
            <w:rPr>
              <w:rStyle w:val="PlaceholderText"/>
              <w:rFonts w:ascii="Arial" w:hAnsi="Arial" w:cs="Arial"/>
            </w:rPr>
            <w:t>ZipCode</w:t>
          </w:r>
        </w:p>
      </w:docPartBody>
    </w:docPart>
    <w:docPart>
      <w:docPartPr>
        <w:name w:val="1D24C2BE4CB24C1EB60B33375DCF14FA"/>
        <w:category>
          <w:name w:val="General"/>
          <w:gallery w:val="placeholder"/>
        </w:category>
        <w:types>
          <w:type w:val="bbPlcHdr"/>
        </w:types>
        <w:behaviors>
          <w:behavior w:val="content"/>
        </w:behaviors>
        <w:guid w:val="{9EFCED2A-43E2-4BBF-AADA-BDC4E6A50A75}"/>
      </w:docPartPr>
      <w:docPartBody>
        <w:p w:rsidR="00AA5AF3" w:rsidRDefault="00AA5AF3" w:rsidP="00AA5AF3">
          <w:pPr>
            <w:pStyle w:val="1D24C2BE4CB24C1EB60B33375DCF14FA1"/>
          </w:pPr>
          <w:r w:rsidRPr="008833EB">
            <w:rPr>
              <w:rStyle w:val="PlaceholderText"/>
              <w:rFonts w:ascii="Arial" w:hAnsi="Arial" w:cs="Arial"/>
            </w:rPr>
            <w:t>Insured Name Here</w:t>
          </w:r>
        </w:p>
      </w:docPartBody>
    </w:docPart>
    <w:docPart>
      <w:docPartPr>
        <w:name w:val="488EBC7F903A4D71A7ECAA731D577107"/>
        <w:category>
          <w:name w:val="General"/>
          <w:gallery w:val="placeholder"/>
        </w:category>
        <w:types>
          <w:type w:val="bbPlcHdr"/>
        </w:types>
        <w:behaviors>
          <w:behavior w:val="content"/>
        </w:behaviors>
        <w:guid w:val="{04987112-9757-45D4-8BDB-685753DA1217}"/>
      </w:docPartPr>
      <w:docPartBody>
        <w:p w:rsidR="00AA5AF3" w:rsidRDefault="00AA5AF3" w:rsidP="00AA5AF3">
          <w:pPr>
            <w:pStyle w:val="488EBC7F903A4D71A7ECAA731D5771071"/>
          </w:pPr>
          <w:r w:rsidRPr="00FC32D1">
            <w:rPr>
              <w:rStyle w:val="PlaceholderText"/>
              <w:rFonts w:ascii="Arial" w:hAnsi="Arial" w:cs="Arial"/>
            </w:rPr>
            <w:t>Agency Phone Number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3B"/>
    <w:rsid w:val="00137F6E"/>
    <w:rsid w:val="001A413B"/>
    <w:rsid w:val="00AA5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semiHidden/>
    <w:rsid w:val="00AA5AF3"/>
    <w:rPr>
      <w:color w:val="808080"/>
    </w:rPr>
  </w:style>
  <w:style w:type="paragraph" w:customStyle="1" w:styleId="6737E7E0C39B47C3B44B34D63511E1FF">
    <w:name w:val="6737E7E0C39B47C3B44B34D63511E1FF"/>
    <w:rsid w:val="001A413B"/>
  </w:style>
  <w:style w:type="paragraph" w:customStyle="1" w:styleId="1A54E9F061EC46EFA3770DE739799EA2">
    <w:name w:val="1A54E9F061EC46EFA3770DE739799EA2"/>
    <w:rsid w:val="001A413B"/>
  </w:style>
  <w:style w:type="paragraph" w:customStyle="1" w:styleId="4C541C398E4E449B9765ED1A4AFD61C1">
    <w:name w:val="4C541C398E4E449B9765ED1A4AFD61C1"/>
    <w:rsid w:val="001A413B"/>
  </w:style>
  <w:style w:type="paragraph" w:customStyle="1" w:styleId="724905B6EA1C47B49EF8EF1FDB689D60">
    <w:name w:val="724905B6EA1C47B49EF8EF1FDB689D60"/>
    <w:rsid w:val="001A413B"/>
  </w:style>
  <w:style w:type="paragraph" w:customStyle="1" w:styleId="525E39ABA90C47FDB0F55C293382A240">
    <w:name w:val="525E39ABA90C47FDB0F55C293382A240"/>
    <w:rsid w:val="001A413B"/>
  </w:style>
  <w:style w:type="paragraph" w:customStyle="1" w:styleId="C2D042FED0B54BF38D11404F7D36FD95">
    <w:name w:val="C2D042FED0B54BF38D11404F7D36FD95"/>
    <w:rsid w:val="001A413B"/>
  </w:style>
  <w:style w:type="paragraph" w:customStyle="1" w:styleId="93FC1CC709844418BC3FC00C47DAF495">
    <w:name w:val="93FC1CC709844418BC3FC00C47DAF495"/>
    <w:rsid w:val="001A413B"/>
  </w:style>
  <w:style w:type="paragraph" w:customStyle="1" w:styleId="A67BE4FCE72242A7A332730D15A49A06">
    <w:name w:val="A67BE4FCE72242A7A332730D15A49A06"/>
    <w:rsid w:val="001A413B"/>
  </w:style>
  <w:style w:type="paragraph" w:customStyle="1" w:styleId="F95EC3DCBCCC4EAF9D8B231F61843341">
    <w:name w:val="F95EC3DCBCCC4EAF9D8B231F61843341"/>
    <w:rsid w:val="001A413B"/>
  </w:style>
  <w:style w:type="paragraph" w:customStyle="1" w:styleId="AB7F8482A1234C28A896A1CBC205265E">
    <w:name w:val="AB7F8482A1234C28A896A1CBC205265E"/>
    <w:rsid w:val="001A413B"/>
  </w:style>
  <w:style w:type="paragraph" w:customStyle="1" w:styleId="6AD0937AE2834513BF98232B3B3EE9A9">
    <w:name w:val="6AD0937AE2834513BF98232B3B3EE9A9"/>
    <w:rsid w:val="001A413B"/>
  </w:style>
  <w:style w:type="paragraph" w:customStyle="1" w:styleId="E145DA6246094652A2078665AC7BF984">
    <w:name w:val="E145DA6246094652A2078665AC7BF984"/>
    <w:rsid w:val="001A413B"/>
  </w:style>
  <w:style w:type="paragraph" w:customStyle="1" w:styleId="CDC32261AB3B404DAFFBF250742AF79D">
    <w:name w:val="CDC32261AB3B404DAFFBF250742AF79D"/>
    <w:rsid w:val="001A413B"/>
  </w:style>
  <w:style w:type="paragraph" w:customStyle="1" w:styleId="DF42DFC740694353AB8F8303201B0EB5">
    <w:name w:val="DF42DFC740694353AB8F8303201B0EB5"/>
    <w:rsid w:val="001A413B"/>
  </w:style>
  <w:style w:type="paragraph" w:customStyle="1" w:styleId="9536356E486B4650B86A08C574066591">
    <w:name w:val="9536356E486B4650B86A08C574066591"/>
    <w:rsid w:val="001A413B"/>
  </w:style>
  <w:style w:type="paragraph" w:customStyle="1" w:styleId="8675970F859D4663902E8EAEE0AA9226">
    <w:name w:val="8675970F859D4663902E8EAEE0AA9226"/>
    <w:rsid w:val="001A413B"/>
  </w:style>
  <w:style w:type="paragraph" w:customStyle="1" w:styleId="4940031EE03841DCBB8F683D55522C7F">
    <w:name w:val="4940031EE03841DCBB8F683D55522C7F"/>
    <w:rsid w:val="001A413B"/>
  </w:style>
  <w:style w:type="paragraph" w:customStyle="1" w:styleId="F543C8F72C91461E88DC9AD2AD489D6A">
    <w:name w:val="F543C8F72C91461E88DC9AD2AD489D6A"/>
    <w:rsid w:val="001A413B"/>
  </w:style>
  <w:style w:type="paragraph" w:customStyle="1" w:styleId="E7CBBD76C3BB4BC5A078C0E2A62D74C4">
    <w:name w:val="E7CBBD76C3BB4BC5A078C0E2A62D74C4"/>
    <w:rsid w:val="001A413B"/>
  </w:style>
  <w:style w:type="paragraph" w:customStyle="1" w:styleId="A8A85075792E4A619B5AE387F1E52AD2">
    <w:name w:val="A8A85075792E4A619B5AE387F1E52AD2"/>
    <w:rsid w:val="001A413B"/>
  </w:style>
  <w:style w:type="paragraph" w:customStyle="1" w:styleId="9249186E535041E0B1A6ED4D815C574D">
    <w:name w:val="9249186E535041E0B1A6ED4D815C574D"/>
    <w:rsid w:val="001A413B"/>
  </w:style>
  <w:style w:type="paragraph" w:customStyle="1" w:styleId="1A5F97C8468949508536990A2B737F13">
    <w:name w:val="1A5F97C8468949508536990A2B737F13"/>
    <w:rsid w:val="001A413B"/>
  </w:style>
  <w:style w:type="paragraph" w:customStyle="1" w:styleId="62E6B21E277143BFA9A4F490BD6738A2">
    <w:name w:val="62E6B21E277143BFA9A4F490BD6738A2"/>
    <w:rsid w:val="001A413B"/>
  </w:style>
  <w:style w:type="paragraph" w:customStyle="1" w:styleId="1D24C2BE4CB24C1EB60B33375DCF14FA">
    <w:name w:val="1D24C2BE4CB24C1EB60B33375DCF14FA"/>
    <w:rsid w:val="001A413B"/>
  </w:style>
  <w:style w:type="paragraph" w:customStyle="1" w:styleId="8DFB149528454F6E9C6A7C5D981993BE">
    <w:name w:val="8DFB149528454F6E9C6A7C5D981993BE"/>
    <w:rsid w:val="001A413B"/>
  </w:style>
  <w:style w:type="paragraph" w:customStyle="1" w:styleId="1A581E14C020451097E1147341031EA5">
    <w:name w:val="1A581E14C020451097E1147341031EA5"/>
    <w:rsid w:val="001A413B"/>
  </w:style>
  <w:style w:type="paragraph" w:customStyle="1" w:styleId="A5B8D2A4532645408620DC0A64D5F57D">
    <w:name w:val="A5B8D2A4532645408620DC0A64D5F57D"/>
    <w:rsid w:val="001A413B"/>
  </w:style>
  <w:style w:type="paragraph" w:customStyle="1" w:styleId="488EBC7F903A4D71A7ECAA731D577107">
    <w:name w:val="488EBC7F903A4D71A7ECAA731D577107"/>
    <w:rsid w:val="001A413B"/>
  </w:style>
  <w:style w:type="paragraph" w:customStyle="1" w:styleId="F543C8F72C91461E88DC9AD2AD489D6A1">
    <w:name w:val="F543C8F72C91461E88DC9AD2AD489D6A1"/>
    <w:rsid w:val="00AA5AF3"/>
    <w:pPr>
      <w:spacing w:after="200" w:line="276" w:lineRule="auto"/>
    </w:pPr>
    <w:rPr>
      <w:rFonts w:eastAsiaTheme="minorHAnsi"/>
    </w:rPr>
  </w:style>
  <w:style w:type="paragraph" w:customStyle="1" w:styleId="E7CBBD76C3BB4BC5A078C0E2A62D74C41">
    <w:name w:val="E7CBBD76C3BB4BC5A078C0E2A62D74C41"/>
    <w:rsid w:val="00AA5AF3"/>
    <w:pPr>
      <w:spacing w:after="200" w:line="276" w:lineRule="auto"/>
    </w:pPr>
    <w:rPr>
      <w:rFonts w:eastAsiaTheme="minorHAnsi"/>
    </w:rPr>
  </w:style>
  <w:style w:type="paragraph" w:customStyle="1" w:styleId="A8A85075792E4A619B5AE387F1E52AD21">
    <w:name w:val="A8A85075792E4A619B5AE387F1E52AD21"/>
    <w:rsid w:val="00AA5AF3"/>
    <w:pPr>
      <w:spacing w:after="200" w:line="276" w:lineRule="auto"/>
    </w:pPr>
    <w:rPr>
      <w:rFonts w:eastAsiaTheme="minorHAnsi"/>
    </w:rPr>
  </w:style>
  <w:style w:type="paragraph" w:customStyle="1" w:styleId="9249186E535041E0B1A6ED4D815C574D1">
    <w:name w:val="9249186E535041E0B1A6ED4D815C574D1"/>
    <w:rsid w:val="00AA5AF3"/>
    <w:pPr>
      <w:spacing w:after="200" w:line="276" w:lineRule="auto"/>
    </w:pPr>
    <w:rPr>
      <w:rFonts w:eastAsiaTheme="minorHAnsi"/>
    </w:rPr>
  </w:style>
  <w:style w:type="paragraph" w:customStyle="1" w:styleId="1A5F97C8468949508536990A2B737F131">
    <w:name w:val="1A5F97C8468949508536990A2B737F131"/>
    <w:rsid w:val="00AA5AF3"/>
    <w:pPr>
      <w:spacing w:after="200" w:line="276" w:lineRule="auto"/>
    </w:pPr>
    <w:rPr>
      <w:rFonts w:eastAsiaTheme="minorHAnsi"/>
    </w:rPr>
  </w:style>
  <w:style w:type="paragraph" w:customStyle="1" w:styleId="62E6B21E277143BFA9A4F490BD6738A21">
    <w:name w:val="62E6B21E277143BFA9A4F490BD6738A21"/>
    <w:rsid w:val="00AA5AF3"/>
    <w:pPr>
      <w:spacing w:after="200" w:line="276" w:lineRule="auto"/>
    </w:pPr>
    <w:rPr>
      <w:rFonts w:eastAsiaTheme="minorHAnsi"/>
    </w:rPr>
  </w:style>
  <w:style w:type="paragraph" w:customStyle="1" w:styleId="1D24C2BE4CB24C1EB60B33375DCF14FA1">
    <w:name w:val="1D24C2BE4CB24C1EB60B33375DCF14FA1"/>
    <w:rsid w:val="00AA5AF3"/>
    <w:pPr>
      <w:spacing w:after="200" w:line="276" w:lineRule="auto"/>
    </w:pPr>
    <w:rPr>
      <w:rFonts w:eastAsiaTheme="minorHAnsi"/>
    </w:rPr>
  </w:style>
  <w:style w:type="paragraph" w:customStyle="1" w:styleId="A5B8D2A4532645408620DC0A64D5F57D1">
    <w:name w:val="A5B8D2A4532645408620DC0A64D5F57D1"/>
    <w:rsid w:val="00AA5AF3"/>
    <w:pPr>
      <w:spacing w:after="200" w:line="276" w:lineRule="auto"/>
    </w:pPr>
    <w:rPr>
      <w:rFonts w:eastAsiaTheme="minorHAnsi"/>
    </w:rPr>
  </w:style>
  <w:style w:type="paragraph" w:customStyle="1" w:styleId="488EBC7F903A4D71A7ECAA731D5771071">
    <w:name w:val="488EBC7F903A4D71A7ECAA731D5771071"/>
    <w:rsid w:val="00AA5AF3"/>
    <w:pPr>
      <w:spacing w:after="200" w:line="276" w:lineRule="auto"/>
    </w:pPr>
    <w:rPr>
      <w:rFonts w:eastAsiaTheme="minorHAnsi"/>
    </w:rPr>
  </w:style>
  <w:style w:type="paragraph" w:customStyle="1" w:styleId="A67BE4FCE72242A7A332730D15A49A061">
    <w:name w:val="A67BE4FCE72242A7A332730D15A49A061"/>
    <w:rsid w:val="00AA5AF3"/>
    <w:pPr>
      <w:spacing w:after="200" w:line="276" w:lineRule="auto"/>
    </w:pPr>
    <w:rPr>
      <w:rFonts w:eastAsiaTheme="minorHAnsi"/>
    </w:rPr>
  </w:style>
  <w:style w:type="paragraph" w:customStyle="1" w:styleId="F95EC3DCBCCC4EAF9D8B231F618433411">
    <w:name w:val="F95EC3DCBCCC4EAF9D8B231F618433411"/>
    <w:rsid w:val="00AA5AF3"/>
    <w:pPr>
      <w:spacing w:after="200" w:line="276" w:lineRule="auto"/>
    </w:pPr>
    <w:rPr>
      <w:rFonts w:eastAsiaTheme="minorHAnsi"/>
    </w:rPr>
  </w:style>
  <w:style w:type="paragraph" w:customStyle="1" w:styleId="AB7F8482A1234C28A896A1CBC205265E1">
    <w:name w:val="AB7F8482A1234C28A896A1CBC205265E1"/>
    <w:rsid w:val="00AA5AF3"/>
    <w:pPr>
      <w:spacing w:after="200" w:line="276" w:lineRule="auto"/>
    </w:pPr>
    <w:rPr>
      <w:rFonts w:eastAsiaTheme="minorHAnsi"/>
    </w:rPr>
  </w:style>
  <w:style w:type="paragraph" w:customStyle="1" w:styleId="6AD0937AE2834513BF98232B3B3EE9A91">
    <w:name w:val="6AD0937AE2834513BF98232B3B3EE9A91"/>
    <w:rsid w:val="00AA5AF3"/>
    <w:pPr>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ll, Michelle</dc:creator>
  <cp:keywords/>
  <dc:description/>
  <cp:lastModifiedBy>Powell, Michelle</cp:lastModifiedBy>
  <cp:revision>2</cp:revision>
  <dcterms:created xsi:type="dcterms:W3CDTF">2019-07-25T20:01:00Z</dcterms:created>
  <dcterms:modified xsi:type="dcterms:W3CDTF">2019-07-25T20:01:00Z</dcterms:modified>
</cp:coreProperties>
</file>